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ระยุกต์สำหรับอุปกรณ์เคลื่อนที่</w:t>
      </w:r>
      <w:r>
        <w:t xml:space="preserve"> </w:t>
      </w:r>
      <w:r>
        <w:t xml:space="preserve">(เช้า)</w:t>
      </w:r>
      <w:r>
        <w:t xml:space="preserve"> </w:t>
      </w:r>
      <w:r>
        <w:t xml:space="preserve">140867</w:t>
      </w:r>
    </w:p>
    <w:p>
      <w:pPr>
        <w:pStyle w:val="Date"/>
      </w:pPr>
      <w:r>
        <w:t xml:space="preserve">วันพุธที่</w:t>
      </w:r>
      <w:r>
        <w:t xml:space="preserve"> </w:t>
      </w:r>
      <w:r>
        <w:t xml:space="preserve">14</w:t>
      </w:r>
      <w:r>
        <w:t xml:space="preserve"> </w:t>
      </w:r>
      <w:r>
        <w:t xml:space="preserve">สิงห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ขียด พี่ล่ามได้ยินไหมคะ ได้ยินนะคะ โอเค เขียด แล้ว ioc ล่ะ ioc ที่พ่อส่งให้น่ะ อยู่ไหน ทำหรือยัง ส่งมาด้วย ส่งมาด้วย คนอื่นนะคะ วันนี้จะพาทำ Google form สำหรับพี่ปี 4 ปี 3 มีหน้าที่ทำอะไร เดี๋ยวไปดูช่วย เพราะปี 3 ทำแล้ว Google form จำได้ไหมคะ ทำแบบประเมินที่เป็นฟอร์มแบบประเมิน โอเคนะคะ ปี 3 จะไปช่วยดูเป็นบัดดี้ให้พี่ ๆ นะคะ ให้เด็ก ๆ เปิดเข้า Google ตัวเองนะ เปิด Google นะคะ เข้า login เข้า account Google ของตัวเองนะคะ แล้วเลือก นี่ ตัวนี้ Google From เลือก From เห็นไหมที่เป็นรูปกระดาษสีม่วง ๆ ปี 4 ใครทำแบบประเมินเสร็จแล้วบ้างยกมือ พี่ปี 4 ดูนะคะ ดูพี่ล่าม แม่ถามว่าใครทำแบบประเมินเสร็จแล้วบ้างยกมือ มีเขียดเสร็จแล้ว 1 IOC I-O-C เขียดยังไม่เสร็จเหรอ ไม่ ยังไม่ให้ประเมิน เดี๋ยวมันต้องเอาลงใน Google form เพราะว่าเราจะให้ประเมินผู้เชี่ยวชาญประเมินออนไลน์ เพราะฉะนั้น ต้องกรอก ioc เสร็จยัง ส่งให้ยังส่ง ส่งใน Google class แล้วยัง ส่งแล้วใช่ไหม โอเค อันดับแรกนะคะ สิ่งที่เด็ก ๆ จะต้องมี ก็คือตัวแบบประเมิน เรื่องของเราประเมิน 2 ตัวอันนี้ไฟล์ตัวอย่างจากเขียดนะ ใครที่ทำไว้ดูนะคะ อาจจะมีปรับแก้ อันนี้คือตัวที่เป็นกระดาษที่ประเมินที่ทำใน Microsoft Word นะคะ อันนี้เป็นแบบประเมินความคิดเห็นของผู้เชี่ยวชาญ ไหนล่ะ โอเค ๆ อ๋อ ต่อกันเลยหรอ คนละไฟล์ มี 2 ไฟล์ อันนี้ฝ่ายผู้เชี่ยวชาญนะคะ เราจะมี 2 ตัวนะคะ อีกตัวหนึ่งจะเป็น เปิดผิดเหรอ ความคิดเห็นของผู้เชี่ยวชาญเหมือนกัน อันนี้เหรอ นี่ยังไม่แก้นี่น่ะ ยังว่าอยู่ แก้เลย แบบประเมินความเหมาะสมในการพัฒนาสื่อ อันนี้ถามผู้เชี่ยวชาญ เอาล่ะ ส่งผิดหรือเปล่า ทำไมเหมือนกัน 36 ไฟล์เดียวกันเลย ข้อคำถามก็เหมือนกัน ไม่ใช่แล้ว ลบหรอ และก็มีอีกตัวหนึ่งนะคะ ที่เป็น ioc โอเค เดี๋ยว เขียด เขียด ioc พ่อตรวจหรือยังคะ ไอ้ตัว ioc ส่งไปทั้งสองเลยใช่ไหม ทุกคนเข้า Google form ได้หรือยังคะ เปิด Google form โอเค แล้วคลิกที่แบบฟอร์มใหม่นะคะ ให้เลือกตัวนี้นะคะ คลิกที่เครื่องหมายบวก ตรงส่วนหัวนี่ก็คือชื่อของฟอร์ม บอกแล้วนะถ้าใครมีฟอร์มที่ตัวเองสร้างเสร็จแล้ว วิธีการนะคะ แม่เปิดปุ๊บ แม่ก็จะ Copy เปิด 2 อย่างพร้อมกัน แล้วก็วาง ก็ Copy ชื่อแบบฟอร์มเรามาเลย แล้วก็วางลงนะคะ ภาพ ถ้าเราทำเป็นภาพ มีหรือเปล่าไม่รู้ ถ้าสมมติว่ามีนะคะ เด็ก ๆ ก็มาเลือกภาพ แล้วก็เอาภาพมาประกอบ นึกออกนะคะ ทีนี้สิ่งที่อยากให้ทำเป็นภาพ เปิดงานตัวเอง ให้เด็ก ๆ ทำภาพก่อนนะ ทำภาพออกเป็น… เดี๋ยวนะ คำชี้แจง ตรงนี้นะคะ นี่ส่วนนี้ ส่วนนี้ ทำเป็นภาพ วิธีการ เปิดค่ะ เปิด PowerPoint ด้วย เด็ก ๆ เปิด PowerPoint ขึ้นมา เพราะฉะนั้น เมื่อต้องการให้เป็นภาพนะครับเด็ก ๆ หา ไปที่ออกแบบ เลือก เลือกกรอบข้อความเลย จะเอาสีอะไร สมมติ สมมติเอาตัวนี้นะ สมมติ เอาอันนี้นะคะ สิ่งแรกที่จะทำ Copy ตัวนี้ไว้ก่อนนะ ก๊อบฯ ข้อความตั้งแต่หัวข้อโครงงาน ชื่อผู้วิจัย เอาไปหมดนะคะ เมื่อกี้ไม่ก๊อบฯ มาให้เหรอ เอาใหม่ กดคัดลอกเหรอ เราจะคัดลอกข้อความในส่วนนี้นะคะ ทำไมไม่ขึ้น Ctrl + C สำเนา ทำไมกดสำเนาแล้วทำไมไม่ได้ Ctrl + C Ctrl + V นะคะ นี่ เห็นไหม มันตัวเล็กใช่ไหม ต้นฉบับมันตัวเล็กเ ราปรับขนาดเลยค่ะ 40 แล้วก็จัดให้เหมือนต้นฉบับนะเด็ก ๆ ปรับขนาดให้ใหญ่ขึ้นนะคะ ล้นก็ลดลงหน่อยหนึ่ง ตอนบันทึกเป็น ดูนะคะ เด็ก ๆ ดูนะ พอเสร็จแล้ว ได้แล้ว ได้ที่เราต้องการแล้ว เราเลือก File บันทึกเป็น เอาไว้ที่ Desktop จะได้หาง่าย ๆ นะ เปลี่ยนจาก Present เป็น .JPG นะคะ เป็นไฟล์ภาพ แล้วก็กดบันทึก โอเคไหมคะ ทีนี้ ดูนะคะ ตอนเอามาใส่ใน classroom ของเรา เอ้ย Google form เพิ่มรูปภาพ ปึ๊บ เห็นหรือเปล่า นะคะ นี่คือภาพที่จะต้องทำ มี 1. ตรงนี้ ดูนะคะ มีส่วนที่ 1 ก็คือส่วนนี้ แล้วก็อีกส่วนหนึ่ง ก็คือ ส่วนของตอนที่ 1 นี่นะ ตอนที่ 1 กับข้อมูลผู้วิจัยนะคะ นี่ก็เป็นรูป ทำให้เป็นรูปนะคะ อันนี้เด็ก ๆ ไปทำต่อเองนะ บอกวิธีทำแล้ว แล้วก็เอามาวางต่อจากตรงนี้ได้เลยนะคะ เพิ่มภาพแล้วก็วางต่อได้นะคะ ให้เป็น 3 ส่วน ก็จะมีส่วนนี้ ปรับไซซ์หน่อยก็ได้นะคะ ลบหรืออะไรก็แล้ว Crop ตัดก่อนก็ได้ ให้มันสวยงามนะคะ ให้เป็นรูป ไม่เอาข้อความมาวาง นึกออกนะ อันนี้ก็เหมือนกัน ถ้าจะทำเป็นไอ้นี่ เป็นรูปก็ทำเหมือนกันได้นะคะ มาดูองค์ประกอบต่อมาที่เด็ก ๆ จะต้องทำ เพราะฉะนั้น ภาพจะต้องมีส่วนที่ 1 คือ ตรงส่วนนี้ 1 รูปแล้วนะคะ ดูนะคะ ส่วนที่ 2 ตอนที่… ตอนที่ จนถึงนี่ แล้วก็ส่วนที่ 3 ข้อมูลผู้วิจัย 3 รูป พี่ ๆ ปี 4 ทำ 3 รูปนะคะ ดูนะคะ 1 ส่วน 1 อันนี้ อันนี้ยาว อาจจะทำ 2 ก็ได้นะ ไอ้ตัวนี้มันมี 2 ช็อตนะ อาจจะทำเป็น 2 ภาพก็ได้ หรือถ้าใครจะทำภาพเดียวก็ทำ ทำได้ภาพเดียวก็ทำภาพเดียวนะคะ อันนี้คือส่วนที่ 2 และส่วนที่ 3 ข้อมูลผู้วิจัยที่ทำเป็นรูปนะ ไม่เอาข้อความแล้วไปก๊อบฯ วางนะคะ 3 ส่วนเป็นรูป โอเคนะคะ ทีนี้เราจะเริ่มเข้าสู่ส่วนที่ ทำกรอกข้อมูลเช่นตอนที่ 2 ข้อมูลทั่วไปของผู้เชี่ยวชาญ แล้วมาดูที่ฟอร์มของเรา ตรงนี้นะคะ เราจะเพิ่ม เพิ่มชื่อ เห็นไหม เพิ่มชื่อคืออะไร สามารถเลื่อน ได้ดูนะคะ เพิ่มชื่อนั้น ก็คือตรงที่เป็นคำว่า… ไปไหนแล้ว เด็ก ๆ จะเห็นคำว่า</w:t>
      </w:r>
      <w:r>
        <w:t xml:space="preserve"> </w:t>
      </w:r>
      <w:r>
        <w:t xml:space="preserve">“</w:t>
      </w:r>
      <w:r>
        <w:t xml:space="preserve">ตอนที่ 2</w:t>
      </w:r>
      <w:r>
        <w:t xml:space="preserve">”</w:t>
      </w:r>
      <w:r>
        <w:t xml:space="preserve"> </w:t>
      </w:r>
      <w:r>
        <w:t xml:space="preserve">ใช่ไหมคะ ข้อมูลทั่วไปของผู้เชี่ยวชาญ นี่เราเอามาใส่ตรงนี้ ลืม กดสำเนาไม่ได้ตัวนี้ ต้องกดคำสั่ง Ctrl + C อันนี้เครื่องนี้นะ ไม่รู้เครื่องเด็ก ๆ เป็นอย่างไรนะคะ เดี๋ยวขอเพิ่มตัวนี้ก่อน ตอนที่ 2 นะคะ จะเพิ่มตอนที่ 2 ใส่หัวข้อเสร็จแล้วนะ เราก็เลื่อนขึ้นได้ สลับตำแหน่งได้ใช่ไหมคะ ก็จะเป็นส่วนของหัว ก็คือให้เลือกตัวนี้เชื่อม ส่วนเชื่อม เพราะฉะนั้น ถ้าเด็ก ๆ ในแบบประเมินเรานะคะ เห็นไหม มีตอนที่ 2 เมาส์หาย แล้วก็มีอีกตอน… ทำไมเมาส์ไม่เคลื่อนให้ล่ะนี่ แล้วก็ตอนที่ 3 เห็นไหมคะ เห็นไหมมันแบ่งเป็นตอน ๆ นี่ ตรงนี้ใช้วิธีการสร้างด้วยตัวนี้นะคะ เพิ่มชื่อหรือรายละเอียด ใส่ตัวนี้เข้าไป พอได้ตอนที่ 2 ข้อมูลทั่วไปของผู้เชี่ยวชาญ ข้อคำถาม เด็ก ๆ ดูนะคะ ข้อคำถามในตอนที่ 2 เป็นแบบไหนคะ เติม เพราะฉะนั้น เวลาเลือก เห็นไหมคะ คำตอบสั้น ๆ หรือย่อหน้า ย่อหน้าจะเยอะไปไหมน่ะ เราใช้แค่คำตอบสั้น ๆ พอ บรรทัดเดียวนะคะ ตรงนี้คำถามอันนี้ก็คืออันนี้นี่เอง คำว่า</w:t>
      </w:r>
      <w:r>
        <w:t xml:space="preserve"> </w:t>
      </w:r>
      <w:r>
        <w:t xml:space="preserve">“</w:t>
      </w:r>
      <w:r>
        <w:t xml:space="preserve">ชื่อ-สกุล</w:t>
      </w:r>
      <w:r>
        <w:t xml:space="preserve">”</w:t>
      </w:r>
      <w:r>
        <w:t xml:space="preserve"> </w:t>
      </w:r>
      <w:r>
        <w:t xml:space="preserve">กด Ctrl + C จากแบบประเมินของเรานะคะ แล้วกด Ctrl + V วางในข้อคำถามของเรา เห็นไหม ชื่อ-สกุลก็มาแล้ว ทีนี้ให้ดูนะคะ ข้อกำหนดด้านล่าง ถ้าข้อไหนที่เราบังคับให้เขาตอบ เราต้องมาเลื่อนตรง… ไหมคะ เห็นคำว่า</w:t>
      </w:r>
      <w:r>
        <w:t xml:space="preserve"> </w:t>
      </w:r>
      <w:r>
        <w:t xml:space="preserve">“</w:t>
      </w:r>
      <w:r>
        <w:t xml:space="preserve">จำเป็น</w:t>
      </w:r>
      <w:r>
        <w:t xml:space="preserve">”</w:t>
      </w:r>
      <w:r>
        <w:t xml:space="preserve"> </w:t>
      </w:r>
      <w:r>
        <w:t xml:space="preserve">ไหม เด็ก ๆ ต้องเลื่อนอันนี้เพื่อให้เขาต้องตอบคำถามข้อนี้นะคะ ไม่ให้เขาข้ามไป ตั้งค่าตรงนี้นะคะ ทุกอัน เห็นไหม มีข้อนี้แล้วทำอะไรต่อ วิธีเพิ่มเห็นไหมคะ กดที่ตัวนี้ หรือ ๆ ๆ ๆ หรือคลิกที่เครื่องหมายบวก ให้คลิกที่เครื่องหมายบวก เพื่อจะเพิ่มคำถามข้อต่อไปนะคะ ถ้าไม่คลิกที่เครื่องหมายบวก เพราะตรงนี้ ถ้าไม่คลิกอันใหม่ เห็นไหม จำเป็น มันจะไม่ขึ้นใช่ไหมคะ แล้วมาดูวิธีแม่ทำนะ แม่กดสำเนาค่ะ ทำซ้ำสำเนา เห็นไหม ค่านี้มันก็ตั้งอัตโนมัติ อันนี้ก็ตั้งให้เหมือนตัวต้นเลย เราก็ไปก๊อบฯ อันที่ 2 มา Ctrl + C อันที่ 2 แล้วเราก็วางเข้าไปทับข้อคำถามที่เราไปก็อบฯ มาแค่นั้นเอง เห็นไหมคะ ค่าอื่นเราก็ไม่ต้องตั้ง เห็นไหม คำตอบสั้น ๆ เพราะรูปแบบคำตอบเป็นเหมือนกัน จำเป็น เราก็ไม่ต้องตั้งใช่ไหมคะ ทำซ้ำอีก เพราะเรามีทั้งหมดกี่ข้อ 1 2 3 ที่จะให้เขาตอบมี 3 ข้อนะ เพราะฉะนั้น เราทำซ้ำอีกครั้งหนึ่ง แต่สังเกตที่ในแบบประเมินนะคะ ตรงนี้มันตอบยาวกว่าเดิมใช่ไหม เราก็มาเปลี่ยนได้ Copy ก่อน ลืม ขอโทษ ที่อยู่ Copy เดี๋ยวนะคะ ที่อยู่ที่ติดต่อได้ กด Ctrl + C แล้วก็เอามาวางตรงเหมือเดิมนะคะ ในช่องคำถาม ตรงนี้เราก็เปลี่ยนจากคำตอบสั้น ๆ เป็นย่อหน้า ย่อหน้านั้น หมายถึง มันจะมีให้มากกว่า 1 บรรทัด แต่ถ้าคำตอบสั้นมันจะมีแค่บรรทัดเดียวสั้น ๆ นะคะ จะไม่ยาวมาก โอเคนะคะ ทีนี้ตอนที่ 2 เสร็จแล้วถูกไหม ต่อไปเราจะทำตอนที่ 3 เราก็พลิก… คลิกเลือกเพิ่มชื่อนะคะ แล้วเราก็ไปทำการคัดลอกตอนที่ 3 มา แหมน้องเมาส์จะกลิ้งไปไหนนี่ เราก็จะ Copy ตอนที่ 3 Ctrl + C แล้วก็เอาไปวางในช่อง ชื่อ ไม่มีชื่อ เห็นไหมคะ Ctrl + V ทำตัวหนาด้วย โอเค เอาล่ะ ทีนี้มาดู มาดูคำถามตรงช่องที่ 3 มันเป็นแบบ… เดี๋ยวนะ เปิดผิดอัน ยัง ioc อยู่ ทำไมมันขึ้น IOC ทั้งหมดเลย อันเดิมหายไปไหน พี่เขียดแล้วพี่เขียดลบไอ้ 2 ตัวก่อนหน้าทำไมครับ ส่งมาใหม่ IOC ก็เอา ไอ้ 2 ตัวนั้นก็เอา มันมี… มันคนละแบบไง ส่งมาใหม่ ทีนี้ค่ะ ดูแบบ IOCก่อนก็ได้นะคะ ioc มี 1 2 3 นะคะ 3 ช่อง ทุกคนต้องทำการหาค่า ioc ด้วยนะคะ เพราะฉะนั้น มาดูส่วนนี้ เลือกเป็นตารางนะคะ ตาราง… เอ้ย เดี๋ยว ปิด grid ตาราง grid ทำเครื่องหมาย นี่ เห็นไหม และก็เขาจะต้องตอบทุกข้อ เพราะฉะนั้น ตรงนี้ต้องเลือกเป็นต้องมีคำตอบ ทุกแถว คลิกเปิดนะคะ ปี 3 ปี 3 ไปดูช่วยพี่ไป เลือกเลย จะไปนั่งช่วยพี่คนไหน จะได้ทำทันนะคะ ที่เลือกตัวนี้ เด็ก ๆ ดูนะคะ มันจะมี 2 ตัวที่เป็นตารางนะ ตาราง Grid หลายตัวเลือก แล้วก็ตาราง Grid ช่องทำเครื่องหมาย ต่างกันอย่างไร ก็คือถ้าเลือกตาราง Grid หลายตัวเลือก ไอ้นี่มันจะเป็นจุดกลม ๆ เห็นไหมคะ แต่ถ้าเลือกเป็นช่องทำเครื่องหมายมันจะเป็นช่องอย่างนี้ ให้ติ๊กถูกน่ะ นึกออกไหม เราสามารถเลือกแบบใดแบบหนึ่งก็ได้ เอาแบบหลายตัวเลือกก็ได้ เอาแบบกลม ๆ น่ะ พอคลิกเข้าไปตรงกลม ๆ มันก็จะให้เลือกนะ แถวที่ 1 ของเราก็คือถ้าดูจากรูปนะคะ แถวที่ 1 ก็คือนี่ เห็นไหม เด็ก ๆ ดูตัวอย่างนะ มันก็ได้เป็น 3 ช่อง +1 หรือเป็น 0 หรือเป็น 1 ถูกไหมคะ ตรงนี้เราเลือกลักษณะดูนะ จากแบบประเมินเรา มันเป็นตารางนะ ตรงหัวมันไม่มีใช่ไหม อยากรู้ว่าหน้าตาเป็นอย่างไร คลิกที่รูปดวงตานะคะเด็ก ๆ เห็นไหม ก็จะเห็นส่วนประกอบของเรา เห็นไหมด้านการดำเนินงานนะ ดูนะ ในแบบประเมินเรามีข้อใหญ่อยู่ 3 ข้อเห็นไหมคะ 1 2 3 เพราะฉะนั้น วิธีการของแม่ เห็นไหม ข้อที่ 1 คือ ข้อคำถามนี้ แล้วมันมีข้อย่อยทั้งหมดกี่ข้อคะ ข้อที่ 1 มีข้อย่อย 5 ข้อ เราก็เติมเข้าไปนี่ เพิ่มแถวเข้าไป ให้ครบ 5 ข้อ เห็นไหมคะ ก็ Copy มาเลย 1.2 1.3 1.4 ก๊อบฯ แล้วก็วางลงตามแถวเลยนะคะ ให้ก๊อบฯ แล้ววางตามแถวให้ครบทั้ง 5 ข้อ ที่ต้องมาทำแบบฟอร์ม Google นะคะ เพราะว่าช่วงนี้อาจารย์เราน่ะ ที่จะมาตรวจนี่จะติดภารกิจกันหมดเลย แต่เราจะอยากให้ประเมิน เพราะนั้น เราจะใช้การประเมินผ่าน Online แทนนะคะ วันนั้นเราก็เลยต้องมาทำฟอร์มเพื่อ ให้สร้างให้เสร็จแล้วนำไปให้อาจารย์เขาประเมินเพราะว่าสัปดาห์นี้เป็นทั้งสัปดาห์วันวิทยาศาสตร์ แล้วก็พอเสาร์อาทิตย์ต่อกันน่ะก็จะเป็นรับปริญญานะคะ แต่เราจะต้องทำแบบประเมินให้เสร็จภายในสัปดาห์นี้เพื่อให้อาจารย์เขาประเมิน ส่วนเด็ก ๆ นี่ให้ประเมินอาจารย์ผู้เชี่ยวชาญประเมินออนไลน์ แล้วก็เอาไอ้ตัวที่เป็นแบบกระดาษไปให้กลุ่มเป้าหมายเราประเมิน แต่ก่อนจะให้กลุ่มเป้าหมายประเมินได้ เราจะต้องทำ หาค่า ioc ก่อนไงคะ เพราะฉะนั้น เราจะต้องมีตัวนี้ก่อนนะคะ ทีนี้ ข้อต่อไป ข้อต่อไป ก็คือการเพิ่ม เห็นไหม เราจะไม่อยากตั้งค่าใหม่ วิธีการก็คือใช้อะไรคะ คัดลอก แล้วก็เปลี่ยนข้อที่ 2 ใส่เข้ามาแทนนะลูก แล้วก็ใส่ข้อย่อยของข้อที่ 2 มี 2 อัน ก็ใส่แค่ 2 อันนะคะ เราก็ลบไอ้ข้อที่ไม่ใช่ เพราะข้อ 2 มีแค่ 2 อัน แล้วก็เปลี่ยนนะ ลบออกก่อนก็ได้นะคะ แล้วก็เอาข้อ 2.1 2.2 เดี๋ยวจะไปตรวจ ทำให้เสร็จจนถึงข้อไหนคะ ข้อ 3 นะคะ เดี๋ยวเดินไปเดินตรวจ เดี๋ยวจะหาตัวอย่างเพิ่มก่อน ioc เด็ก ๆ ทำต่อให้ถึงข้อ 3 นะ พี่เขียดต้องแก้นะคะ ทำไมของเขียดมันเป็น +1 มันต้องเป็น 1 แล้วก็ 0 แล้วก็ -1 ตัวแรก เขียดดูนะ ตัวแรกนี่ คือ 1 เฉย ๆ ไอ้นี่ -1 น่ะถูกแล้ว +1 ไม่ใช่นะเขียด 1 เฉย ๆ นะคะ ไม่ใช่ +1 นะเด็ก ๆ ตอนนี้ถึงเป็น -1 มันจะมีแค่ 1 แล้วก็ 0 +1 น่ะผิด 1 เฉย ๆ 1 อย่างเดียวนะคะ เด็ก ๆ ดูนะ ioc น่ะ นี่คือตัวอย่างของแม่ ตัวอย่างแม่นี่ ใส่คำว่า</w:t>
      </w:r>
      <w:r>
        <w:t xml:space="preserve"> </w:t>
      </w:r>
      <w:r>
        <w:t xml:space="preserve">“</w:t>
      </w:r>
      <w:r>
        <w:t xml:space="preserve">สอดคล้อง</w:t>
      </w:r>
      <w:r>
        <w:t xml:space="preserve">”</w:t>
      </w:r>
      <w:r>
        <w:t xml:space="preserve"> </w:t>
      </w:r>
      <w:r>
        <w:t xml:space="preserve">1. ก็คือถ้าเขาดูแล้วลักษณะแบบประเมินเรามันสอดคล้องเขาก็จะให้คะแนนตรงช่องสอดคล้อง ถ้าผู้เชี่ยวชาญเขาไม่แน่ใจ เขาก็จะติ๊กตรงไม่แน่ใจ แล้วถ้าเขาเห็นว่าไม่สอดคล้องเขาก็จะติ๊กช่องนี้ เพราะฉะนั้น ถ้าเมื่อใดโดนตีกลับมาแล้วไม่สอดของเราก็ต้องมาปรับนะคะ มาปรับงานเรา เขียดแก้ตัวเลข+ 1 นะลูก แก้เป็น 1 เฉย ๆ นะคะ แล้วทำไมมีช่องข้อเสนอแนะด้วยล่ะ พอทำครบ 3 ข้อใหญ่น ส่วนของข้อเสนอแนะก็ทำเหมือนกันนะคะ เป็นลักษณะของย่อหน้า ทีนี้ตรงส่วนข้อคิดเห็นเพิ่มเติมและข้อเสนอแนะนี่ ไม่ต้องไปติ๊กจำเป็นนะคะ เรา… เพราะมันเป็นข้อคิดเห็น เขาจะใส่หรือไม่ใส่ก็ได้ แต่อันอื่นนี่ ข้อไหนที่เราบังคับตอบนี่ เราจะต้องคลิกจำเป็น หรือคลิก… เหมือนตัวนี้นะคะ ต้องมีคำตอบทุกแถวนี่ ก็คือบังคับให้เขาติ๊กทุกแถวนะคะ ทุกแถว ทุกข้อคำถามนี่ ทีนี้ถ้ารู้วิธีการทำแบบประเมินของ ioc แล้ว มีใครเสร็จแล้วบ้างยกมือ ตอนนี้ถ้าดูหน้าตานะ เรามีทั้งหมด 3 ด้าน นี่คือแบบประเมินที่ทำเสร็จเรียบร้อยแล้วนะคะ ทีนี้ที่เราจะต้องแก้ ก็คือตรงส่วน… คือ ตอนแรกน่ะ ตัวนี้แม่ว่าแล้วทำเป็นแบบประเมินที่มี 5 ช่องน่ะ แต่ตอนนี้เราทำเป็น ioc เพราะฉะนั้น แม่จะมาเปลี่ยนส่วนหัวนะคะ ทีนี้ตรง ioc เด็ก ๆ เห็นไหม เห็นตัวอย่างไหมคะ ดูนะ ถ้าเป็น ioc น่ะ เดี๋ยวเปลี่ยนก่อนนะคะ เนื่องจากเป็น ioc จะลบแล้วนะ ใช้คำนี้นะคะ แบบประเมินค่าความสอดคล้องของแบบสอบถามนะคะ ผู้เชี่ยวชาญจะรู้เลยว่าประเมิน ioc เด็ก ๆ จะต้องทำตัวนี้เป็น… ไอ้ที่มี 103 น่ะ ชื่อมันจะต้องเป็นตัวนี้เหมือนกันหมดทุกคนเลย Copy เลยค่ะ เอ้ย พิมพ์เลย ประเมินค่าความสอดคล้องของแบบสอบถาม เพระาถ้าเป็น 10 1 นี่ เราจะเอาไปให้ผู้เชี่ยวชาญทำการประเมินจำนวน 3 คน ทีนี้มาดูหัวข้อ ชื่อ-สกุลผู้เชี่ยวชาญนะคะ จะให้เลือกให้ผู้เชี่ยวชาญเป็นคนเลือกเลย เราจะมีผู้เชี่ยวชาญ 3 คนเดี๋ยวจะระบุให้ เด็ก ๆ ดูตัวอย่าง ioc แบบสอบถามของแม่นะนี่ มันเป็นรูปเห็นไหม ใช้รูปทำนี่ ทำใน PowerPoint ได้เหมือนที่บอก ภาพมันจะคมกว่านะ เดี๋ยวเปิด PowerPoint ให้ดู วิธีทำให้ตัว ioc เมื่อกี้นี้ มาดูวิธีทำนะคะ ดูนะคะ เห็นไหมเป็นกรอบข้อความ 2 ส่วน ดูเด้อ ดูเด้อ เลือกแทรก แล้วก็กล่องข้อความ นี่ค่ะ แล้วก็เลือกฟอนต์ ถ้ากลัวรูปมันเล็ก เปลี่ยนไซซ์ได้นะเด็ก ๆ มี ioc แล้วก็ ฮัลโหลว่าไงคะ ไม่ได้หุงครับ ข้าว… มันเป็นข้าวเย็น แต่มันเหลือนิดเดียวไม่เยอะ เอ้าแม่มาสอน เกาเหลา โอเค เห็นไหมคะ ทำให้เป็นภาพเหมือนตัวอย่างนี้ ถ้าใครชอบแบบยาว ๆ แบบนี้ ก็ได้ ก็แล้วแต่ เด็ก ๆ นะคะ ทำอย่างนี้นะ เสร็จแล้วดูนะคะ วิธีการของข้าพเจ้า จัดก่อน ให้มันอยู่กึ่งกลาง เหมือนเดิม ทีนี้เมื่อกี้ถ้าเซฟทั้งไฟล์ มันจะมี 2 แบบนะ ไฟล์ บันทึกเป็น ไปที่ Desktop เหมือนเดิม JPEG เป็นรูปภาพเหมือนเดิมนะคะ เห็นไหมมันจะมีว่าบันทึกทั้งสไลด์ทั้งหมดเลย หรือเฉพาะสไลด์ที่เราทำใหม่ แม่จะเลือกเฉพาะสไลด์นั้น แล้วมาดูภาพที่เราจะเอามาใช้ เดี๋ยวขอตัดผ้าแป๊บหนึ่ง เปิด Paint ก่อน อยู่ Desktop นะคะ นี่ มันใหญ่ใช่ไหม จะขอตัดน้องหน่อย แล้วเราก็ Save ได้ เราต้องการแค่นี้แหละ เว้นช่องไฟไม่สวย เอาใหม่ เอาใหม่ ขอ Crop 1นะคะ ให้ได้ช่องไฟเท่า ๆ กัน โอเคแล้ว Save แล้วนะคะ ทีนี้ก็มาดูกัน เมาส์นี่อย่างไวน่ะ เพิ่มรูปนะคะ ไหนล่ะ นี่ไป เห็นหรือเปล่า เห็นหรือเปล่า เดี๋ยวจะเลื่อนรูปไปไว้ข้างบนนะ ทำไมไม่ยอมให้รูปขึ้นก่อน เดี๋ยวนะ ส่วนที่… เพิ่มส่วนก่อนนะเด็ก ๆ ดูนะคะ ส่วนที่ 2 ใช่ บ่นจนลืม ทีนี้ วันนี้ถ้าจะให้เหมือนข้างบนนี่ เห็นไหมคะ เราต้องมาเพิ่มตรงนี้ คลิกที่ถาดสี แล้วก็เลือกรูปภาพตรงส่วนหัว ไปที่อัปโหลด โอเคนะคะ ต่างกันนะ อันนี้ ioc นี่จะมีแค่ตรงนี้นี่ ส่วนที่จะเพิ่มตรงที่ 2 ก็คือส่วนของ เด็ก ๆ สังเกตนะคะ ถ้าเมื่อใดที่เราทำส่วนนี่ มันจะมีตรงนี้ขึ้นมา เห็นไหม ให้ดูจากตรงไหน ดูจากตรงนี้ มันจะมีบอกว่า นี่ เห็นไหมคะ ไปยังส่วนถัดไป คลิกเลือกไปส่วนที่ 2 มันจะมีคำว่า</w:t>
      </w:r>
      <w:r>
        <w:t xml:space="preserve"> </w:t>
      </w:r>
      <w:r>
        <w:t xml:space="preserve">“</w:t>
      </w:r>
      <w:r>
        <w:t xml:space="preserve">ถัดไป</w:t>
      </w:r>
      <w:r>
        <w:t xml:space="preserve">”</w:t>
      </w:r>
      <w:r>
        <w:t xml:space="preserve"> </w:t>
      </w:r>
      <w:r>
        <w:t xml:space="preserve">แต่ถ้าใส่อันนี้เลย ดูนะคะ มีความแตก ให้ดู เห็นไหม ต้องกดถัดไปก่อน ส่วนที่ 2 ถึงจะขึ้นมา จะเป็นแบบนี้นะ ทีนี้สิ่งที่จะเพิ่มนะคะ เพิ่มตรงส่วนที่ 1 ก็คือผู้เชี่ยวชาญ ชื่อ-สกุลผู้เชี่ยวชาญ ผู้เชี่ยวชาญเราจะใช้… เดี๋ยวนเราจะใช้เป็นตัวเลือกนะคะ หลายตัวเลือกป็นจุด ๆ ตัวเลืิอกที่ 1 ผู้เชี่ยวชาญใช้เหมือนกันทุกคน เพราะฉะนั้น พิมพ์ตามได้เลย อาจารย์ ดร. เกวลี พาใต้ ผู้เชี่ยวชาญคนที่ 2 อาจารย์ ดร. ทำไมมันไม่ว่างให้ล่ะ ดร.ธิดารัตน์ เหลืองรุ่งเรือง คนที่ 2 อาจารย์ ดร.ธิดารัตน์ นะคะ คนที่ 3 เหมือนกันนะ 3 คนนี่นะ อีกคนถามพ่อ เอาใครดี ตัดสินใจไม่ได้ ให้ใครก่อน น้องถามพ่อสิ ผู้เชี่ยวชาญประเมิน IOCมีพี่ก้อย พี่เบนซ์ แล้วก็ใครอีกคนหนึ่ง ที่จะประเมินให้ประเมิน IOC มีำพีก้อยแล้วใครพี่จะให้ประเมิน IOC มีเบนซ์ พี่ก้อย แล้วจะเอาใครคนนึง ไอ้เก๋ โอเค คนที่ 3 อาจารย์ภาวิณีนะคะ 3 คน คนแรกเอาอาจารย์ธิดารัตน์ขึ้นคนแรก ตอนนี้เรียงตามอายุแล้วนะนี่ เรียงตามอายุแล้วก็ไอ้นี่ วุฒิการศึกษา 3 คนนะคะ เพราะฉะนั้น ออกมาแล้วต้องเป็นอย่างนี้นะ ก็คือให้ผู้เชี่ยวชาญเขาเลือกชื่อเขาก่อนว่าใครเป็นผู้ประเมินให้ เสร็จแล้วพอคลิกถัดไป ก็จะตอบแบบประเมินนะคะ เดี๋ยวลบส่วนหัวออกก่อน ของแถม ลบ อันนี้อย่าลืมติ๊กจำเป็นด้วย ลืม ต้องตอบนะคะ ผู้เชี่ยวชาญต้องตอบ ทีนี้เด็ก ๆ เห็นไหม ของตัวเองน่ะ ดูนะ ถ้าทีนี้ถ้าเป็นแบบประเมินนะ แบบประเมินเนี่ยที่มี 5 ช่องนี่ เดี๋ยวดูเขียดส่งมาหรือยัง เก๋สะกิดเขียดให้มันส่งแบบประเมิน 5 4 3 2 1 มาให้ด้วย เพราะตอนนี้มันดันไปลบออกน่ะ เขียดลบออกน่ะลูก เขียดส่งมาแต IOC โอเคค่ะ ทีนี้กรณีเคสที่เป็นแบบประเมิน ยังส่ง ioc มาอยู่เลย ปอยดูไฟล์กับเขียนหน่อยสิ เอา 5 4 3 2 1 ไม่เอา ioc แล้ว ioc ได้แล้วไง เอ้า มันคือยัง… กำลัง กำลัง รอแป๊บ กำลังเปิด นี่มันก็ขึ้น อันนี้อันแรกนะ อันนี้… อันนี้เหรอ อันนี้ อันนี้อันที่ 1 ไม่ใช่นะ อันที่ 2 นี่ มันก็ยังเป็น ioc ไม่ใช่ ดูดี ๆ ส่งมาใหม่ลูก จะเอา 5 4 3 2 1 เอาตัวแบบประเมิน ioc ทำเสร็จแล้ว ทีนี้ ตรง ioc เด็ก ๆ ไม่ต้องใส่ส่วนนะ ต่อไปเลย โอเคครับ ดูนะคะ ตรง ioc น่ะ เด็ก ๆ ใส่แต่ตรงนี้ นี่ แล้วก็ตัวคำถามส่งให้เลย ตรงส่วนตอนไม่ต้องใส่ ตัดออกนะคะ เดี๋ยวทำให้ดู ดูนะคะ ioc จะมีแค่นี้นะ มีส่วนหัวมัน แล้วก็บอกว่าแบบประเมินค่าความสอดคล้อของแบบสอบถาม เสร็จแล้วก็ส่วนของผู้เชี่ยวชาญตอบ ให้เขาคลิกชื่อเขา แล้วก็ส่วนของข้อคำถามเราเลย อันนี้ 1 ฟอร์มที่ 1 คือหา ioc นึกออกนะ ทีนี้แต่อย่าลืมว่ามันมี ioc นะมันมี 2 ตัว นึกออกนะ เราประเมินอะไรคะ เราประเมินคุณภาพกับความพึงพอใจ เพราะฉะนั้น ก็ต้องใส่ไอ้ตัวนี้ทั้ง 2 ทำ ioc 2 อัน นึกออกนะ นะคะ อาจจะเพิ่มส่วนหัวไว้ก่อน มีก่อนก็ได้ ว่าอะไรนะ อันนี้เป็นแบบ… สมมติ ๆ ไม่สมมติล่ะทำให้ดูเลย เพราะฉะนั้น จะเพิ่มส่วนสวนหัวให้ ตรงนี้ของเรามันคืออะไรคะ ไม่ ๆ นี่แบบสอบถามความคิดเห็นของผู้เชี่ยวชาญ ถูกไหม ฉบับแรกเป็นแบบสอบถามความคิดเห็นของผู้เชี่ยวชาญ เราก็เอามาใส่ตรงนี้ นะ ผู้เชี่ยวชาญจะได้รู้ว่าเขาประเมินตัวไหนแล้ว มันมี 2 ตัว กับอีกวิธีหนึ่ง ก็คือตัวนี้เราก็ควรเปลี่ยนสี นึกออกนะคะ เพราะเป็นคนละฉบับ ให้เห็นว่ามันเป็นคนละฉบับ นึกออกนะ ภาพที่ใช้ก็เป็นอีกสีหนึ่งนะคะ เพราะฉะนั้น ioc พี่ ๆ ต้องทำ 2 ฉบับนะคะ ฉบับแรกเป็นสอบถามความคิดเห็นของผู้เชี่ยวชาญ แต่อันนี้ให้ผู้เชี่ยวชาญ 3 คนนี้ประเมินไอ้ตัวคำถามว่ามันสอดคล้องไหมก่อน ต้องได้ตัวนี้ก่อน สัปดาห์นี้ ได้ 2 อันนี้ ที่ประเมินด้วยอาจารย์ ดร. เกวลี ดร. ธิดารัตน์ แล้วก็อาจารย์ภาวินีนะคะ 3 ท่านนี้ประเมินให้เสร็จก่อน แล้ว… แล้วอะไร แล้วเราจะได้มาประมวลผล ว่าโอเค เอาไปใช้ได้ แล้วจะได้เอาไปใช้ในสัปดาห์ถัดไป นึกออกนะ เพราะฉะนั้น สัปดาห์นี้ไอ้นี่ให้เสร็จ จะให้ ทีนี้ใครที่ทำเสร็จแล้วต้องส่งตรงเข้ามาในไหน classroom แม่เปิดไว้แล้วนะ ส่งเข้ามาใน นี่นะคะ ตัวนี้เดี๋ยวขอแก้ก่อน แก้ชื่อก่อน แบบประเมิน ioc นะ ที่จะต้องส่งมาก่อน ส่งเข้ามานะคะ ส่งเข้ามาเพื่อให้ตรวจก่อน ใครทำเสร็จแล้วให้ส่งเด้อ แล้วถึงเราจะไปขั้นตอนแบบประเมินต่อไปได้ เพราะต้องเช็กก่อน ว่าผู้เชี่ยวชาญประเมินให้แล้ว คำถามสอดคล้องไหมที่เขียนมา ถ้าไม่สอดคล้องเดี๋ยวเข้าไปคอมเมนต์อะไรมาก็ลงไป เพราะนั้น ไปส่งตรงนี้นะคะ ให้เขามาส่งในช่องนี้ ก็คือส่งตัวฟอร์มเลยก็ได้ แม่จะได้ดู จากฟอร์มเลย เพราะจะได้ไม่ต้องเป็นตอนนี้ จะได้เห็นว่าทำถูกแล้วยังอะไรแล้วยัง เสร็จแล้ว สุดท้ายท่อนสุดท้ายของ ioc ต้องขอบคุณด้วยนะเด็ก ๆ เพราะฉะนั้น เพิ่ม… ถ้า… ถ้าไม่… ไม่ใส่ไอ้นี่นะ ไม่ใส่เป็นช่องข้อความนี่ ขอขอบพระคุณด้วย ปิดท้ายด้วยขอขอบพระคุณ ผู้เชี่ยวชาญ ทุกท่านที่… ให้เขียนคำว่า</w:t>
      </w:r>
      <w:r>
        <w:t xml:space="preserve"> </w:t>
      </w:r>
      <w:r>
        <w:t xml:space="preserve">“</w:t>
      </w:r>
      <w:r>
        <w:t xml:space="preserve">ขอขอบพระคุณผู้เชี่ยวชาญทุกท่านที่ตอบแบบประเมินนี้</w:t>
      </w:r>
      <w:r>
        <w:t xml:space="preserve">”</w:t>
      </w:r>
      <w:r>
        <w:t xml:space="preserve"> </w:t>
      </w:r>
      <w:r>
        <w:t xml:space="preserve">แบบประเมินก็พอ โอเคนะคะ เพราะฉะนั้น ดูนะคะ มีส่วนของภาพนี้นะคะ เราประเมินค่าความสอดคล้องของแบบสอบถาม เราเลื่อนไอ้นี่ขึ้นไปก่อนก็ได้นะเด็ก ๆ นะ เดี๋ยวจะเลื่อน ก็คือแบบสอบถามอะไร… เอาไว้ต่อจาก… เออ ถูกแล้ว ชื่อ-สกุลผู้เชี่ยวชาญ นะคะ เรียบร้อย โอเค ทำ 2 ฉบับนะคะ อย่าลืมใส่ด้วยว่าเป็นแบบสอบถามความคิดเห็น หรือแบบสอบถามความพึงพอใจนะคะ ตัวนี้ให้ผู้เชี่ยวชาญประเมินเลย ของใครที่ทำเสร็จแล้ว และยังไม่ได้ส่งให้พ่อตรวจน่ะ ส่งให้ผู้เชี่ยวชาญเป็นผู้ตรวจได้เลย ทำ 2 อันนะ อย่าลืมนะคะ ต้องทำ 2 ตัว เพราะแบบประเมินเรามี 2 ตัว ก็คือ… เห็นไหม ตัวนี้น่ะ คือ แบบประเมินที่เราจะเอาไปใช้ แต่เดียว… วิธีการทำ มาดูวิธีการทำแบบประเมินด้วยนะคะ ทำเผื่อไว้เลย ตัว ioc เสร็จแล้วเห็นไหม ชื่อ คลิกเข้าไปเลย ก็จะเป็นชื่อมัน เห็นไหมคะ อันนี้เสร็จแล้วนะคะ เพราะฉะนั้น พอเราจะทำตัวใหม่ เราก็ต้องไปคลิกที่เปิดนะคะ เปิด Forms ใหม่เรา เหมือนเดิม forms ก็เปิด Forms นะคะ แล้วก็เลือก Form เปล่าเหมือนเดิม ตัวนี้ตัวที่เป็นแบบประเมิน ที่เราจะเอาไปใช้หลังจากประเมินเสร็จแล้วนี่ วิธีทำนะคะ ที่บอกนะ มีส่วนหัว แล้วก็ถ่ายรูปส่วนนี้ใช่ไหมคะ แล้วก็ตรงคำชี้แจง แล้วก็ตรงข้อมูลผู้วิจัยใส่เข้ามา มาทำให้เสร็จ ส่วนหัวของเรา ก็คือชื่อแบบสอบถามของเรานั่นเอง เราก็วางลงไปเลย ฟอร์มไม่มีชื่อนี่ใส่ตัวนี้เข้าไปเลย ทีนี้ ตรงนี้ เห็นไหมคะ เด็ก ๆ จะเห็นว่าของเรามีเป็น… ในแบบประเมินเรามีเป็นตอน เห็นไหม เราแยกส่วนตามตอนนะเด็ก ๆ ตอนที่ 2 ตอนที่ 3 เห็นไหมคะ เพราะฉะนั้น เพิ่มส่วนก่อน เห็นไหม ส่วนที่ 1 ไปแล้ว ส่วนนี้ ก็คือส่วนของตัวนี้นะคะ ตัวที่เป็นรูป ให้ทำเป็นรูป ก็จะใส่รูปเข้ามา อันนี้ยังไม่ถึงคำว่า</w:t>
      </w:r>
      <w:r>
        <w:t xml:space="preserve"> </w:t>
      </w:r>
      <w:r>
        <w:t xml:space="preserve">“</w:t>
      </w:r>
      <w:r>
        <w:t xml:space="preserve">ตอนที่ 1</w:t>
      </w:r>
      <w:r>
        <w:t xml:space="preserve">”</w:t>
      </w:r>
      <w:r>
        <w:t xml:space="preserve"> </w:t>
      </w:r>
      <w:r>
        <w:t xml:space="preserve">นะ เพราะฉะนั้น แม่ก็เลยเอารวม รวมเข้ากับอันนี้ไปต่อจากอันนี้ก่อน ทีนี้เพิ่มสวนข้างล่าง ส่วนที่ 2 ก็คือตอนที่ 1 เห็นไหม คำชี้แจง แล้วเราก็เพิ่มรูปเข้าไป เหมือนเดิมนะคะ ใช้ PowerPoint ทำนะ หัดพี่นะ ไม่ใช่น้องทำให้นะหัดนะคะ น้องชี้ให้ดูลูก เวลาก๊อบฯ มาแล้วมันไม่สวยก็จัดหน่อยเด้อ จัดให้สวยงามนะคะ แล้วก็ Save หรืออะไรก็แล้วแต่ เดี๋ยวทำอีกอันหนึ่งก่อน เพราะเราบอกแล้วเรามี 3 รูป อย่าลืมนะคะ บันทึกเป็น บันทึกเป็นรูป ๆ ไป JPEG ตัดแต่งภาพ ตัดแต่งภาพด้วยตัวเอง หายไปไหน ไม่ใช่ อีกตัวหนึ่ง ตัวนี้ ภาพที่ 2 แล้วก็ภาพที่ 3 เห็นไหมคะ ทำเป็น 3 ภาพ โอเค ทีนี้ ส่วนต่อมา เห็นไหม ตอนที่ 2 พอเห็นคำว่า</w:t>
      </w:r>
      <w:r>
        <w:t xml:space="preserve"> </w:t>
      </w:r>
      <w:r>
        <w:t xml:space="preserve">“</w:t>
      </w:r>
      <w:r>
        <w:t xml:space="preserve">ตอนที่</w:t>
      </w:r>
      <w:r>
        <w:t xml:space="preserve">”</w:t>
      </w:r>
      <w:r>
        <w:t xml:space="preserve"> </w:t>
      </w:r>
      <w:r>
        <w:t xml:space="preserve">ปุ๊บ เด็ก ๆ เพิ่มส่วนเลยนะคะ คลิกเพิ่มสวน เห็นไหมคะ ก็จะได้ส่วนนี้ เราก็คัดลอก เสร็จแล้วก็เพิ่ม เพิ่มคำถาม ก๊อบฯ เลยทีเดียว เลือกเป็นคำตอบสั้น ลืม ตอบยาวไปหน่อยลืมไป ทีละข้อนะคะ คลิกจำเป็นเหมือนเดิม เสร็จแล้วทำสำเนา จากชื่อ-สกุลก็เป็นอะไรคะ ชื่อ-สกุล ก็เป็นเบอร์โทร Copy Copy แล้วก็วาง แล้วก็สำเนาตัวใหม่ ที่อยู่ที่ติดต่อได้ ที่อยู่ที่ติดต่อได้ แต่ตรงที่อยู่ที่ติดต่อได้ ให้เปลี่ยนคำตอบสั้นเป็นย่อหน้า เห็นไหม เราได้ตอนที่ 2 แล้ว ตอนที่ 1 เราก็ได้แล้ว คำชี้แจง นะคะ เพิ่มสิ่งที่เราจะทำต่อไป ก็คือเพิ่มส่วน เลื่อนหรือเปล่า น้องเลื่อนไปไหน โอเคส่วนที่ 4 ก็คือตอนที่ 3 ของเรานั่นเอง ก็นะคะ Copy Copy จากงานเราแล้วก็วาง เสร็จแล้วก็ทำเป็นอะไรคะ จำได้ไหม ทีนี้ให้ทำเองนะ เดี๋ยวแม่จะตรวจ ทำเป็นตาราง Grid จากเดิม ioc มันแค่ 3 ใช่ไหม มันเป็น 3 ใช่ไหม อันนี้มันก็จะเป็นเท่าไร คะ 5 ช่อง เพราะฉะนั้น Column มันก็จะเป็น 5 4 3 2 1 ไล่ไปนะคะ ทีนี้ลองทำเองตอนที่ 3 ให้ครบ จนถึงหน้าสุดท้าย ให้เวลากี่นาทีดี 15 นาทีพอไหมคะ 15 นาทีนะ โอเคค่ะ อย่างนั้นพี่ล่ามพักได้ค่ะ อีก 15 นาทีเจอกันค่ะ ลองทำเองทีนี้ น้องน่ะสอนนะ ไม่ใช่ทำให้ ให้สอนพี่เขาทำ ขอดูตัวอย่างอันไหน 3 4 นี่ไง ตอนที่ 1 ส่วนที่ 1 ชื่อมันกลับตรงที่เป็น ตรงนี่ นี่ แล้วก็… ก็ดูของตัวเองน่ะ ตัวเองไม่มีก็ตัดออก มีตรงไหนก็เพิ่มส่วนตรงนั้นน่ะ อันนี้ของเขามีตอนที่ 1 คำชี้แจง มีข้อมูลผู้วิจัย ขอของเพื่อนมาทำ ครบหรือยัง 15 นาที โอเคนะคะ เพื่อนที่เสร็จแล้วก็มี ทีนี้ใครที่ทำเสร็จแล้วนะ แม่บอกว่าเราจะมี Classroom เราใช่ไหมคะ ชื่อโครงงาน 2 ทีนี้ทำเสร็จน่ะ ให้ส่ง… ส่งเข้าไปในงานที่สั่งไว้นี่ เห็นไหม โพสต์ โพสต์งานใหม่ที่ชื่อว่าแบบประเมิน เอาทั้งสองอย่างเลย แก้ก่อนนะคะ แป๊บหนึ่ง เด็ก ๆ จะต้องส่งเข้าไปใน classroom ที่สร้าง ชื่อว่า… ในงานที่สร้างไว้ว่าแบบประเมิน ioc แล้วก็แบบประเมิน 5 ระดับ งานที่จะส่งจะมีทั้งหมด 4 ไฟล์นะคะ 4 ฟอร์มไหมพูดผิด ส่งฟอร์มมาทั้งหมด 4 ฟอร์มนะ ส่งลิงก์มันมาก็ได้ อะไรก็ได้ ส่งตัวฟอร์มเลยนะคะ เข้าไปใน Class นี้ 4 Form มัน ก็คือioc ก็จะมีทั้งแบบประเมินของผู้เชี่ยวชาญ และก็แบบประเมินความพึงพอใจอย่างละ 2 นะ 5 4 3 2 1 เราก็มีทั้งแบบประเมินความพึงพอใจและก็แบบประเมินของผู้เชี่ยวชาญ เพราะฉะนั้น ส่งไปตรวจก่อน ถ้าโอเคแล้วก็จะบอกว่าให้เอา ioc ไปหา ไม่ใช่ไปหาสิ ต้องบอกว่าส่งลิงก์ให้อาจารย์ ผู้เชี่ยวชาญที่จะให้ตรวจ เดี๋ยวจะบอกนะคะ เพราะฉะนั้น ต้องส่งมาให้แม่เช็กก่อน โอวันนี้มีข้อสงสัยอะไรไหมคะ มีกลุ่มไหนสงสัยถ้าไม่มีแม่จะปล่อยแล้วนะคะ เพราะใกล้จะเที่ยงแล้วงานเราก็เสร็จแล้ว สำหรับกลุ่มที่ยังไม่เรียบร้อยก็ทำต่อนะคะ ยังไม่ครบ 4 form ก็ทำให้ครบทั้ง 4 Form นะคะ สามารถดูของเพื่อน ขอเพื่อนดูได้นะคะ เป็นตัวอย่างได้นะคะ ปรับเข้ากับของตัวเองนะคะ งานใครงานมัน โอเคค่ะ ไม่มีข้อสงสัย ขอบคุณที่ล่ามค่ะ สำหรับวันนี้พอแค่นี้ สวัสดีค่ะ ไปพักกินข้าวเที่ยงได้</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ระยุกต์สำหรับอุปกรณ์เคลื่อนที่ (เช้า) 140867</dc:title>
  <dc:creator/>
  <cp:keywords/>
  <dcterms:created xsi:type="dcterms:W3CDTF">2024-08-14T04:59:15Z</dcterms:created>
  <dcterms:modified xsi:type="dcterms:W3CDTF">2024-08-14T04:5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4 สิงหาคม 2567 เวลา 09.00 น.</vt:lpwstr>
  </property>
  <property fmtid="{D5CDD505-2E9C-101B-9397-08002B2CF9AE}" pid="3" name="subtitle">
    <vt:lpwstr/>
  </property>
</Properties>
</file>